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B3A533" w14:textId="0D866304" w:rsidR="00B93069" w:rsidRPr="00B93069" w:rsidRDefault="00B93069" w:rsidP="00B93069">
      <w:pPr>
        <w:pStyle w:val="Title"/>
        <w:spacing w:before="120" w:after="120" w:line="252" w:lineRule="auto"/>
        <w:jc w:val="center"/>
        <w:rPr>
          <w:rFonts w:ascii="Times New Roman" w:hAnsi="Times New Roman" w:cs="Times New Roman"/>
          <w:b/>
          <w:color w:val="002060"/>
          <w:sz w:val="44"/>
          <w:szCs w:val="44"/>
        </w:rPr>
      </w:pP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>Assignment 0</w:t>
      </w:r>
      <w:r w:rsidR="004A7711">
        <w:rPr>
          <w:rFonts w:ascii="Times New Roman" w:hAnsi="Times New Roman" w:cs="Times New Roman"/>
          <w:b/>
          <w:color w:val="002060"/>
          <w:sz w:val="44"/>
          <w:szCs w:val="44"/>
        </w:rPr>
        <w:t>4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6A51A3">
        <w:rPr>
          <w:rFonts w:ascii="Times New Roman" w:hAnsi="Times New Roman" w:cs="Times New Roman"/>
          <w:b/>
          <w:color w:val="002060"/>
          <w:sz w:val="44"/>
          <w:szCs w:val="44"/>
        </w:rPr>
        <w:t>–</w:t>
      </w:r>
      <w:r w:rsidRPr="00B93069">
        <w:rPr>
          <w:rFonts w:ascii="Times New Roman" w:hAnsi="Times New Roman" w:cs="Times New Roman"/>
          <w:b/>
          <w:color w:val="002060"/>
          <w:sz w:val="44"/>
          <w:szCs w:val="44"/>
        </w:rPr>
        <w:t xml:space="preserve"> </w:t>
      </w:r>
      <w:r w:rsidR="004A7711">
        <w:rPr>
          <w:rFonts w:ascii="Times New Roman" w:hAnsi="Times New Roman" w:cs="Times New Roman"/>
          <w:b/>
          <w:color w:val="002060"/>
          <w:sz w:val="44"/>
          <w:szCs w:val="44"/>
        </w:rPr>
        <w:t>Explainable Models</w:t>
      </w:r>
    </w:p>
    <w:p w14:paraId="37D58399" w14:textId="77777777" w:rsidR="00B93069" w:rsidRDefault="00B93069" w:rsidP="00B93069"/>
    <w:p w14:paraId="05AB8D5E" w14:textId="5C931CBF" w:rsidR="00D93620" w:rsidRDefault="008E6460" w:rsidP="00D93620">
      <w:r>
        <w:t xml:space="preserve">This assignment will deal with tuning the hyperparameters for </w:t>
      </w:r>
      <w:r w:rsidR="00D93620">
        <w:t xml:space="preserve">the </w:t>
      </w:r>
      <w:hyperlink r:id="rId5" w:history="1">
        <w:r w:rsidR="004A7711">
          <w:rPr>
            <w:rStyle w:val="Hyperlink"/>
          </w:rPr>
          <w:t>Telco Customer Churn</w:t>
        </w:r>
      </w:hyperlink>
      <w:r w:rsidR="00D93620">
        <w:t xml:space="preserve"> dataset. Please start with a </w:t>
      </w:r>
      <w:proofErr w:type="spellStart"/>
      <w:proofErr w:type="gramStart"/>
      <w:r w:rsidR="00D93620">
        <w:t>random.seed</w:t>
      </w:r>
      <w:proofErr w:type="spellEnd"/>
      <w:proofErr w:type="gramEnd"/>
      <w:r w:rsidR="00D93620">
        <w:t xml:space="preserve">(last four digits of your </w:t>
      </w:r>
      <w:proofErr w:type="spellStart"/>
      <w:r w:rsidR="00D93620">
        <w:t>GUIDg</w:t>
      </w:r>
      <w:proofErr w:type="spellEnd"/>
      <w:r w:rsidR="00D93620">
        <w:t xml:space="preserve">). </w:t>
      </w:r>
    </w:p>
    <w:p w14:paraId="1D3C80DB" w14:textId="6331B9A3" w:rsidR="007D2034" w:rsidRDefault="007D2034" w:rsidP="00D93620">
      <w:r>
        <w:t>Since this is a classification dataset, for the first part, you will follow the steps in assignment 2 (and some more) as shown below. The code is already with you, and you can use that</w:t>
      </w:r>
      <w:r w:rsidR="00C0402C">
        <w:t xml:space="preserve">. </w:t>
      </w:r>
    </w:p>
    <w:p w14:paraId="59506F2F" w14:textId="77777777" w:rsidR="00DE7A97" w:rsidRDefault="00B93069" w:rsidP="00B93069">
      <w:pPr>
        <w:rPr>
          <w:b/>
          <w:color w:val="C00000"/>
        </w:rPr>
      </w:pPr>
      <w:r>
        <w:rPr>
          <w:b/>
          <w:color w:val="C00000"/>
        </w:rPr>
        <w:t>I</w:t>
      </w:r>
      <w:r w:rsidRPr="00B93069">
        <w:rPr>
          <w:b/>
          <w:color w:val="C00000"/>
        </w:rPr>
        <w:t xml:space="preserve"> have intentionally misspelled some explanations in assignments. When you copy the text</w:t>
      </w:r>
      <w:r>
        <w:rPr>
          <w:b/>
          <w:color w:val="C00000"/>
        </w:rPr>
        <w:t>,</w:t>
      </w:r>
      <w:r w:rsidRPr="00B93069">
        <w:rPr>
          <w:b/>
          <w:color w:val="C00000"/>
        </w:rPr>
        <w:t xml:space="preserve"> make sure to spell check it. I will drop point</w:t>
      </w:r>
      <w:r>
        <w:rPr>
          <w:b/>
          <w:color w:val="C00000"/>
        </w:rPr>
        <w:t>s</w:t>
      </w:r>
      <w:r w:rsidRPr="00B93069">
        <w:rPr>
          <w:b/>
          <w:color w:val="C00000"/>
        </w:rPr>
        <w:t xml:space="preserve"> for incorrect spelling and grammar</w:t>
      </w:r>
      <w:r w:rsidR="00DF22E8">
        <w:rPr>
          <w:b/>
          <w:color w:val="C00000"/>
        </w:rPr>
        <w:t xml:space="preserve"> (-5 points)</w:t>
      </w:r>
      <w:r w:rsidRPr="00B93069">
        <w:rPr>
          <w:b/>
          <w:color w:val="C00000"/>
        </w:rPr>
        <w:t>.</w:t>
      </w:r>
      <w:r w:rsidR="00DF22E8">
        <w:rPr>
          <w:b/>
          <w:color w:val="C00000"/>
        </w:rPr>
        <w:t xml:space="preserve"> Please also provide explanations/ reasoning for utilizing a command and describe the output. Failure to describe/ explain will result in lower points. Also, make sure to add a </w:t>
      </w:r>
      <w:proofErr w:type="spellStart"/>
      <w:r w:rsidR="00DF22E8">
        <w:rPr>
          <w:b/>
          <w:color w:val="C00000"/>
        </w:rPr>
        <w:t>g#groupnumber</w:t>
      </w:r>
      <w:proofErr w:type="spellEnd"/>
      <w:r w:rsidR="00DF22E8">
        <w:rPr>
          <w:b/>
          <w:color w:val="C00000"/>
        </w:rPr>
        <w:t xml:space="preserve"> (for example, g01) suffix to each variable, so we will know you are not just copy-pasting the given example code. </w:t>
      </w:r>
    </w:p>
    <w:p w14:paraId="3AF34F2E" w14:textId="3EEC7CB5" w:rsidR="0007564D" w:rsidRPr="004D75A8" w:rsidRDefault="00B93069" w:rsidP="0007564D">
      <w:pPr>
        <w:pStyle w:val="Heading1"/>
        <w:rPr>
          <w:color w:val="C00000"/>
        </w:rPr>
      </w:pPr>
      <w:r>
        <w:t xml:space="preserve">Load </w:t>
      </w:r>
      <w:r w:rsidR="00DF22E8">
        <w:t>the dataset</w:t>
      </w:r>
      <w:r w:rsidR="004A7711">
        <w:t xml:space="preserve">, drop </w:t>
      </w:r>
      <w:proofErr w:type="spellStart"/>
      <w:r w:rsidR="004A7711">
        <w:t>customerid</w:t>
      </w:r>
      <w:proofErr w:type="spellEnd"/>
      <w:r w:rsidR="004A7711">
        <w:t xml:space="preserve"> column</w:t>
      </w:r>
      <w:r w:rsidR="00014EB0">
        <w:t xml:space="preserve"> and show the </w:t>
      </w:r>
      <w:proofErr w:type="spellStart"/>
      <w:r w:rsidR="00014EB0">
        <w:t>dataframe</w:t>
      </w:r>
      <w:proofErr w:type="spellEnd"/>
      <w:r w:rsidR="00DF22E8">
        <w:t>.</w:t>
      </w:r>
      <w:r>
        <w:t xml:space="preserve"> </w:t>
      </w:r>
      <w:r w:rsidRPr="001941F9">
        <w:rPr>
          <w:color w:val="C00000"/>
        </w:rPr>
        <w:t>(</w:t>
      </w:r>
      <w:r w:rsidR="00ED4311">
        <w:rPr>
          <w:color w:val="C00000"/>
        </w:rPr>
        <w:t>1</w:t>
      </w:r>
      <w:r w:rsidRPr="001941F9">
        <w:rPr>
          <w:color w:val="C00000"/>
        </w:rPr>
        <w:t xml:space="preserve">) </w:t>
      </w:r>
    </w:p>
    <w:p w14:paraId="46D8C623" w14:textId="4BC8E41C" w:rsidR="0063250C" w:rsidRPr="004D75A8" w:rsidRDefault="00B93069" w:rsidP="0063250C">
      <w:pPr>
        <w:pStyle w:val="Heading1"/>
        <w:rPr>
          <w:color w:val="C00000"/>
        </w:rPr>
      </w:pPr>
      <w:r>
        <w:t xml:space="preserve">Describe pandas </w:t>
      </w:r>
      <w:proofErr w:type="spellStart"/>
      <w:r>
        <w:t>Dataframe</w:t>
      </w:r>
      <w:proofErr w:type="spellEnd"/>
      <w:r>
        <w:t xml:space="preserve"> by using describe. </w:t>
      </w:r>
      <w:r w:rsidRPr="001941F9">
        <w:rPr>
          <w:color w:val="C00000"/>
        </w:rPr>
        <w:t>(</w:t>
      </w:r>
      <w:r w:rsidR="00ED4311">
        <w:rPr>
          <w:color w:val="C00000"/>
        </w:rPr>
        <w:t>1</w:t>
      </w:r>
      <w:r w:rsidRPr="001941F9">
        <w:rPr>
          <w:color w:val="C00000"/>
        </w:rPr>
        <w:t xml:space="preserve">) </w:t>
      </w:r>
    </w:p>
    <w:p w14:paraId="7AD43B3D" w14:textId="6F472F73" w:rsidR="004D75A8" w:rsidRDefault="00F51771" w:rsidP="00F51771">
      <w:pPr>
        <w:pStyle w:val="Heading1"/>
      </w:pPr>
      <w:r>
        <w:t>A f</w:t>
      </w:r>
      <w:r w:rsidR="004D75A8">
        <w:t>ew variables need type chan</w:t>
      </w:r>
      <w:r>
        <w:t>g</w:t>
      </w:r>
      <w:r w:rsidR="004D75A8">
        <w:t>e</w:t>
      </w:r>
      <w:r>
        <w:t xml:space="preserve"> so </w:t>
      </w:r>
      <w:r w:rsidR="004D75A8">
        <w:t>typecast them into categor</w:t>
      </w:r>
      <w:r>
        <w:t>ical variables</w:t>
      </w:r>
      <w:r w:rsidR="004D75A8">
        <w:t xml:space="preserve">. You can either use label encoding from </w:t>
      </w:r>
      <w:proofErr w:type="spellStart"/>
      <w:r w:rsidR="004D75A8">
        <w:t>sklearn</w:t>
      </w:r>
      <w:proofErr w:type="spellEnd"/>
      <w:r w:rsidR="004D75A8">
        <w:t xml:space="preserve"> or use pandas typecast as </w:t>
      </w:r>
      <w:proofErr w:type="spellStart"/>
      <w:proofErr w:type="gramStart"/>
      <w:r w:rsidR="004D75A8">
        <w:t>cat.codes</w:t>
      </w:r>
      <w:proofErr w:type="spellEnd"/>
      <w:proofErr w:type="gramEnd"/>
      <w:r w:rsidR="004D75A8">
        <w:t>. Make sure it is a function or a class.</w:t>
      </w:r>
    </w:p>
    <w:p w14:paraId="29198F14" w14:textId="196BC5A0" w:rsidR="004D75A8" w:rsidRPr="004D75A8" w:rsidRDefault="004D75A8" w:rsidP="004D75A8">
      <w:pPr>
        <w:pStyle w:val="Heading1"/>
      </w:pPr>
      <w:r>
        <w:t xml:space="preserve">Change the total charge variable into </w:t>
      </w:r>
      <w:r w:rsidR="00F51771">
        <w:t xml:space="preserve">a </w:t>
      </w:r>
      <w:r>
        <w:t xml:space="preserve">categorical variable by selecting </w:t>
      </w:r>
      <w:r w:rsidR="00F51771">
        <w:t>five</w:t>
      </w:r>
      <w:r>
        <w:t xml:space="preserve"> bins. Also</w:t>
      </w:r>
      <w:r w:rsidR="00F51771">
        <w:t>,</w:t>
      </w:r>
      <w:r>
        <w:t xml:space="preserve"> make sure to drop all the missing values. </w:t>
      </w:r>
    </w:p>
    <w:p w14:paraId="3B53BD76" w14:textId="2F38098C" w:rsidR="00CE6770" w:rsidRDefault="004D75A8" w:rsidP="000F58F8">
      <w:pPr>
        <w:pStyle w:val="Heading1"/>
        <w:rPr>
          <w:color w:val="C00000"/>
        </w:rPr>
      </w:pPr>
      <w:r>
        <w:t>Create a function that takes input as model, data</w:t>
      </w:r>
      <w:r w:rsidR="00F51771">
        <w:t>,</w:t>
      </w:r>
      <w:r>
        <w:t xml:space="preserve"> and labels</w:t>
      </w:r>
      <w:r w:rsidR="00F51771">
        <w:t>. This function should spit out train and test accuracies of each model and its training time.</w:t>
      </w:r>
      <w:r w:rsidR="00ED4311" w:rsidRPr="001941F9">
        <w:rPr>
          <w:color w:val="C00000"/>
        </w:rPr>
        <w:t xml:space="preserve"> </w:t>
      </w:r>
      <w:r w:rsidR="00ED4311">
        <w:rPr>
          <w:color w:val="C00000"/>
        </w:rPr>
        <w:t>(</w:t>
      </w:r>
      <w:r w:rsidR="00412948">
        <w:rPr>
          <w:color w:val="C00000"/>
        </w:rPr>
        <w:t>1</w:t>
      </w:r>
      <w:r w:rsidR="00ED4311">
        <w:rPr>
          <w:color w:val="C00000"/>
        </w:rPr>
        <w:t>)</w:t>
      </w:r>
    </w:p>
    <w:p w14:paraId="198CCB83" w14:textId="218E307D" w:rsidR="0063250C" w:rsidRPr="00014EB0" w:rsidRDefault="00B646EE" w:rsidP="0063250C">
      <w:pPr>
        <w:pStyle w:val="Heading1"/>
        <w:rPr>
          <w:color w:val="C00000"/>
        </w:rPr>
      </w:pPr>
      <w:r>
        <w:t>P</w:t>
      </w:r>
      <w:r w:rsidR="00B93069">
        <w:t xml:space="preserve">erform </w:t>
      </w:r>
      <w:r w:rsidR="00CE6770">
        <w:t>classification routine by using</w:t>
      </w:r>
      <w:r w:rsidR="00CB0490">
        <w:t>, Naïve Bayes,</w:t>
      </w:r>
      <w:r w:rsidR="0063250C">
        <w:t xml:space="preserve"> </w:t>
      </w:r>
      <w:r w:rsidR="00CB0490">
        <w:t xml:space="preserve">Logistic </w:t>
      </w:r>
      <w:proofErr w:type="gramStart"/>
      <w:r w:rsidR="00CB0490">
        <w:t>regression(</w:t>
      </w:r>
      <w:proofErr w:type="gramEnd"/>
      <w:r w:rsidR="00CB0490">
        <w:t xml:space="preserve">), </w:t>
      </w:r>
      <w:proofErr w:type="spellStart"/>
      <w:r w:rsidR="00CB0490">
        <w:t>DecisionTree</w:t>
      </w:r>
      <w:proofErr w:type="spellEnd"/>
      <w:r w:rsidR="00CB0490">
        <w:t xml:space="preserve">(), </w:t>
      </w:r>
      <w:proofErr w:type="spellStart"/>
      <w:r w:rsidR="00ED4311">
        <w:t>RandomForestClassifier</w:t>
      </w:r>
      <w:proofErr w:type="spellEnd"/>
      <w:r w:rsidR="00ED4311">
        <w:t>(),</w:t>
      </w:r>
      <w:r w:rsidR="00AD39C9">
        <w:t xml:space="preserve"> </w:t>
      </w:r>
      <w:r w:rsidR="00ED4311">
        <w:t xml:space="preserve"> </w:t>
      </w:r>
      <w:proofErr w:type="spellStart"/>
      <w:r w:rsidR="00ED4311">
        <w:t>GradientBoostingClassifier</w:t>
      </w:r>
      <w:proofErr w:type="spellEnd"/>
      <w:r w:rsidR="00ED4311">
        <w:t xml:space="preserve">(), </w:t>
      </w:r>
      <w:proofErr w:type="spellStart"/>
      <w:r w:rsidR="00CB0490">
        <w:t>Multipalayer</w:t>
      </w:r>
      <w:proofErr w:type="spellEnd"/>
      <w:r w:rsidR="00CB0490">
        <w:t xml:space="preserve"> Perceptron</w:t>
      </w:r>
      <w:r w:rsidR="00ED4311">
        <w:t xml:space="preserve">. Output the accuracy </w:t>
      </w:r>
      <w:r w:rsidR="000F58F8">
        <w:t>box plot</w:t>
      </w:r>
      <w:r w:rsidR="00ED4311">
        <w:t xml:space="preserve"> </w:t>
      </w:r>
      <w:r w:rsidR="00CB0490">
        <w:t>independently, as we have seen in class</w:t>
      </w:r>
      <w:r w:rsidR="002B7F62">
        <w:t>.</w:t>
      </w:r>
      <w:r w:rsidR="00ED4311">
        <w:t xml:space="preserve"> </w:t>
      </w:r>
      <w:r w:rsidR="00ED4311" w:rsidRPr="00ED4311">
        <w:rPr>
          <w:color w:val="C00000"/>
        </w:rPr>
        <w:t>(</w:t>
      </w:r>
      <w:r w:rsidR="0063250C">
        <w:rPr>
          <w:color w:val="C00000"/>
        </w:rPr>
        <w:t>2</w:t>
      </w:r>
      <w:r w:rsidR="00CB0490">
        <w:rPr>
          <w:color w:val="C00000"/>
        </w:rPr>
        <w:t>2</w:t>
      </w:r>
      <w:r w:rsidR="00ED4311" w:rsidRPr="00ED4311">
        <w:rPr>
          <w:color w:val="C00000"/>
        </w:rPr>
        <w:t>)</w:t>
      </w:r>
    </w:p>
    <w:p w14:paraId="3679D36D" w14:textId="788A2F35" w:rsidR="00352B12" w:rsidRDefault="00CB0490" w:rsidP="000F58F8">
      <w:pPr>
        <w:pStyle w:val="Heading1"/>
      </w:pPr>
      <w:r>
        <w:t>Create Lime Explanation Plot for the six models trained</w:t>
      </w:r>
      <w:r w:rsidR="00FF1BF6">
        <w:t>.</w:t>
      </w:r>
      <w:r w:rsidR="000151A5">
        <w:t xml:space="preserve"> </w:t>
      </w:r>
      <w:r w:rsidR="000F58F8" w:rsidRPr="000F58F8">
        <w:rPr>
          <w:color w:val="C00000"/>
        </w:rPr>
        <w:t>(</w:t>
      </w:r>
      <w:r>
        <w:rPr>
          <w:color w:val="C00000"/>
        </w:rPr>
        <w:t>25</w:t>
      </w:r>
      <w:r w:rsidR="000F58F8" w:rsidRPr="000F58F8">
        <w:rPr>
          <w:color w:val="C00000"/>
        </w:rPr>
        <w:t>)</w:t>
      </w:r>
    </w:p>
    <w:p w14:paraId="5CEBBD9A" w14:textId="46F6F6BB" w:rsidR="00182792" w:rsidRPr="00CB0490" w:rsidRDefault="00CB0490" w:rsidP="00CB0490">
      <w:pPr>
        <w:pStyle w:val="Heading1"/>
      </w:pPr>
      <w:r>
        <w:t xml:space="preserve">Create </w:t>
      </w:r>
      <w:proofErr w:type="spellStart"/>
      <w:r>
        <w:t>Shap</w:t>
      </w:r>
      <w:proofErr w:type="spellEnd"/>
      <w:r>
        <w:t xml:space="preserve"> Explanations for a randomly selected data point for random forests and explain the force plot</w:t>
      </w:r>
      <w:r w:rsidR="000151A5">
        <w:t>.</w:t>
      </w:r>
      <w:r>
        <w:t xml:space="preserve"> Also plot the </w:t>
      </w:r>
      <w:proofErr w:type="spellStart"/>
      <w:r>
        <w:t>beeswarm</w:t>
      </w:r>
      <w:proofErr w:type="spellEnd"/>
      <w:r>
        <w:t xml:space="preserve"> plot for the test dataset</w:t>
      </w:r>
      <w:r w:rsidR="000151A5">
        <w:t xml:space="preserve"> </w:t>
      </w:r>
      <w:r w:rsidR="000151A5" w:rsidRPr="000F58F8">
        <w:rPr>
          <w:color w:val="C00000"/>
        </w:rPr>
        <w:t>(</w:t>
      </w:r>
      <w:r>
        <w:rPr>
          <w:color w:val="C00000"/>
        </w:rPr>
        <w:t>25</w:t>
      </w:r>
      <w:r w:rsidR="000151A5" w:rsidRPr="000F58F8">
        <w:rPr>
          <w:color w:val="C00000"/>
        </w:rPr>
        <w:t>)</w:t>
      </w:r>
    </w:p>
    <w:sectPr w:rsidR="00182792" w:rsidRPr="00CB04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36E7D"/>
    <w:multiLevelType w:val="hybridMultilevel"/>
    <w:tmpl w:val="C7C2E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FC519F"/>
    <w:multiLevelType w:val="multilevel"/>
    <w:tmpl w:val="07F21A3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color w:val="2F5496" w:themeColor="accent1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78A51D1E"/>
    <w:multiLevelType w:val="multilevel"/>
    <w:tmpl w:val="6D06E490"/>
    <w:lvl w:ilvl="0">
      <w:start w:val="1"/>
      <w:numFmt w:val="decimal"/>
      <w:lvlText w:val="%1."/>
      <w:lvlJc w:val="left"/>
      <w:pPr>
        <w:ind w:left="360" w:hanging="360"/>
      </w:pPr>
      <w:rPr>
        <w:b w:val="0"/>
        <w:color w:val="000000" w:themeColor="text1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color w:val="000000" w:themeColor="text1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tDC0MDKwNDU3tbBQ0lEKTi0uzszPAykwNK4FAEE5PKItAAAA"/>
  </w:docVars>
  <w:rsids>
    <w:rsidRoot w:val="00B93069"/>
    <w:rsid w:val="00014EB0"/>
    <w:rsid w:val="000151A5"/>
    <w:rsid w:val="0007564D"/>
    <w:rsid w:val="00082119"/>
    <w:rsid w:val="0009098F"/>
    <w:rsid w:val="000F58F8"/>
    <w:rsid w:val="00175615"/>
    <w:rsid w:val="00182792"/>
    <w:rsid w:val="001941F9"/>
    <w:rsid w:val="001E6471"/>
    <w:rsid w:val="00276B81"/>
    <w:rsid w:val="002770B3"/>
    <w:rsid w:val="002A00C4"/>
    <w:rsid w:val="002B7F62"/>
    <w:rsid w:val="00352B12"/>
    <w:rsid w:val="00392514"/>
    <w:rsid w:val="003D04ED"/>
    <w:rsid w:val="003D1029"/>
    <w:rsid w:val="003F0DA1"/>
    <w:rsid w:val="00412948"/>
    <w:rsid w:val="004671E7"/>
    <w:rsid w:val="004A7711"/>
    <w:rsid w:val="004B31E1"/>
    <w:rsid w:val="004B7EB2"/>
    <w:rsid w:val="004D75A8"/>
    <w:rsid w:val="0063250C"/>
    <w:rsid w:val="006710CE"/>
    <w:rsid w:val="00673E29"/>
    <w:rsid w:val="006A51A3"/>
    <w:rsid w:val="006A64EC"/>
    <w:rsid w:val="006D46E1"/>
    <w:rsid w:val="006E1320"/>
    <w:rsid w:val="007D2034"/>
    <w:rsid w:val="007F2F67"/>
    <w:rsid w:val="00836F5A"/>
    <w:rsid w:val="008E6460"/>
    <w:rsid w:val="00981157"/>
    <w:rsid w:val="009978F1"/>
    <w:rsid w:val="00A23949"/>
    <w:rsid w:val="00A3548A"/>
    <w:rsid w:val="00AD39C9"/>
    <w:rsid w:val="00B52AE5"/>
    <w:rsid w:val="00B646EE"/>
    <w:rsid w:val="00B93069"/>
    <w:rsid w:val="00C0402C"/>
    <w:rsid w:val="00C20682"/>
    <w:rsid w:val="00C47D7C"/>
    <w:rsid w:val="00C62ECD"/>
    <w:rsid w:val="00C9302A"/>
    <w:rsid w:val="00CB0490"/>
    <w:rsid w:val="00CE6770"/>
    <w:rsid w:val="00D1489C"/>
    <w:rsid w:val="00D33AD8"/>
    <w:rsid w:val="00D465FF"/>
    <w:rsid w:val="00D65461"/>
    <w:rsid w:val="00D7128E"/>
    <w:rsid w:val="00D93620"/>
    <w:rsid w:val="00DE7A97"/>
    <w:rsid w:val="00DF22E8"/>
    <w:rsid w:val="00E22B7B"/>
    <w:rsid w:val="00E524D4"/>
    <w:rsid w:val="00E96400"/>
    <w:rsid w:val="00EC4AC5"/>
    <w:rsid w:val="00ED4311"/>
    <w:rsid w:val="00EE0815"/>
    <w:rsid w:val="00EE2E38"/>
    <w:rsid w:val="00EE64A1"/>
    <w:rsid w:val="00F414E5"/>
    <w:rsid w:val="00F51771"/>
    <w:rsid w:val="00F73FAE"/>
    <w:rsid w:val="00F974F5"/>
    <w:rsid w:val="00FF1B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7E76A"/>
  <w15:chartTrackingRefBased/>
  <w15:docId w15:val="{26C5E99B-5F06-453C-86FD-708A54A31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14E5"/>
    <w:pPr>
      <w:spacing w:before="160" w:line="252" w:lineRule="auto"/>
      <w:jc w:val="both"/>
    </w:pPr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22E8"/>
    <w:pPr>
      <w:keepNext/>
      <w:keepLines/>
      <w:numPr>
        <w:numId w:val="2"/>
      </w:numPr>
      <w:spacing w:before="240" w:after="240"/>
      <w:ind w:left="0" w:firstLine="0"/>
      <w:jc w:val="left"/>
      <w:outlineLvl w:val="0"/>
    </w:pPr>
    <w:rPr>
      <w:rFonts w:eastAsiaTheme="majorEastAsia" w:cstheme="majorBidi"/>
      <w:b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22E8"/>
    <w:pPr>
      <w:keepNext/>
      <w:keepLines/>
      <w:numPr>
        <w:ilvl w:val="1"/>
        <w:numId w:val="2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22E8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22E8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22E8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22E8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22E8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22E8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22E8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22E8"/>
    <w:rPr>
      <w:rFonts w:ascii="Times New Roman" w:eastAsiaTheme="majorEastAsia" w:hAnsi="Times New Roman" w:cstheme="majorBidi"/>
      <w:b/>
      <w:color w:val="2F5496" w:themeColor="accent1" w:themeShade="BF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9306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306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73E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A51A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51A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22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22E8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22E8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22E8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22E8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22E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22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uiPriority w:val="99"/>
    <w:semiHidden/>
    <w:unhideWhenUsed/>
    <w:rsid w:val="00B646E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datasets/blastchar/telco-customer-chur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kul Padalkar</dc:creator>
  <cp:keywords/>
  <dc:description/>
  <cp:lastModifiedBy>Nakul Padalkar</cp:lastModifiedBy>
  <cp:revision>6</cp:revision>
  <dcterms:created xsi:type="dcterms:W3CDTF">2022-11-18T16:32:00Z</dcterms:created>
  <dcterms:modified xsi:type="dcterms:W3CDTF">2022-11-18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cf2faad6cffdccb187a629c4d7e1c5ee6ff101417c046fbbaa5f8da1d413dd</vt:lpwstr>
  </property>
</Properties>
</file>